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D03279" w14:textId="0058E172" w:rsidR="00935DF7" w:rsidRPr="007C712E" w:rsidRDefault="007C712E" w:rsidP="007C712E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C712E">
        <w:rPr>
          <w:rFonts w:ascii="Times New Roman" w:hAnsi="Times New Roman" w:cs="Times New Roman"/>
          <w:b/>
          <w:bCs/>
          <w:sz w:val="28"/>
          <w:szCs w:val="28"/>
        </w:rPr>
        <w:t>Лабораторная работа 15</w:t>
      </w:r>
    </w:p>
    <w:p w14:paraId="22A4D85E" w14:textId="68E5A65F" w:rsidR="007C712E" w:rsidRDefault="007C712E" w:rsidP="007C712E">
      <w:pPr>
        <w:jc w:val="center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Парсинг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данных</w:t>
      </w:r>
    </w:p>
    <w:p w14:paraId="63F51972" w14:textId="77777777" w:rsidR="007C712E" w:rsidRPr="007C712E" w:rsidRDefault="007C712E" w:rsidP="007C712E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ru-RU"/>
          <w14:ligatures w14:val="none"/>
        </w:rPr>
      </w:pPr>
      <w:proofErr w:type="spellStart"/>
      <w:r w:rsidRPr="007C712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ru-RU"/>
          <w14:ligatures w14:val="none"/>
        </w:rPr>
        <w:t>Парсинг</w:t>
      </w:r>
      <w:proofErr w:type="spellEnd"/>
      <w:r w:rsidRPr="007C712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ru-RU"/>
          <w14:ligatures w14:val="none"/>
        </w:rPr>
        <w:t xml:space="preserve"> заголовков новостей</w:t>
      </w:r>
    </w:p>
    <w:p w14:paraId="4CDE211A" w14:textId="3278A18B" w:rsidR="007C712E" w:rsidRPr="007C712E" w:rsidRDefault="007C712E" w:rsidP="007C712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proofErr w:type="spellStart"/>
      <w:r w:rsidRPr="007C712E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Спарсить</w:t>
      </w:r>
      <w:proofErr w:type="spellEnd"/>
      <w:r w:rsidRPr="007C712E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 заголовки последних новостей с сайта </w:t>
      </w:r>
      <w:hyperlink r:id="rId5" w:tgtFrame="_new" w:history="1">
        <w:r w:rsidRPr="007C712E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ru-RU"/>
            <w14:ligatures w14:val="none"/>
          </w:rPr>
          <w:t>https://tengrinews.kz</w:t>
        </w:r>
      </w:hyperlink>
      <w:r w:rsidRPr="007C712E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.</w:t>
      </w:r>
    </w:p>
    <w:p w14:paraId="00A8B180" w14:textId="58DA287D" w:rsidR="007C712E" w:rsidRPr="007C712E" w:rsidRDefault="007C712E" w:rsidP="007C712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C712E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Цель</w:t>
      </w:r>
      <w:proofErr w:type="gramStart"/>
      <w:r w:rsidRPr="007C712E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: Получить</w:t>
      </w:r>
      <w:proofErr w:type="gramEnd"/>
      <w:r w:rsidRPr="007C712E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 заголовок, дату и ссылку.</w:t>
      </w:r>
    </w:p>
    <w:p w14:paraId="62AE20D0" w14:textId="05E4B7CE" w:rsidR="007C712E" w:rsidRDefault="007C712E" w:rsidP="007C712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Использовать</w:t>
      </w:r>
      <w:r w:rsidRPr="007C712E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 </w:t>
      </w:r>
      <w:proofErr w:type="spellStart"/>
      <w:r w:rsidRPr="007C712E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requests</w:t>
      </w:r>
      <w:proofErr w:type="spellEnd"/>
      <w:r w:rsidRPr="007C712E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 и </w:t>
      </w:r>
      <w:proofErr w:type="spellStart"/>
      <w:r w:rsidRPr="007C712E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BeautifulSoup</w:t>
      </w:r>
      <w:proofErr w:type="spellEnd"/>
      <w:r w:rsidRPr="007C712E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спарсить</w:t>
      </w:r>
      <w:proofErr w:type="spellEnd"/>
      <w:r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 </w:t>
      </w:r>
      <w:r w:rsidRPr="007C712E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HTML-элементы с классами заголовков.</w:t>
      </w:r>
    </w:p>
    <w:p w14:paraId="75DA4CA5" w14:textId="0536EF5F" w:rsidR="007C712E" w:rsidRDefault="007C712E" w:rsidP="007C712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Пример кода</w:t>
      </w:r>
    </w:p>
    <w:p w14:paraId="37C932EA" w14:textId="77777777" w:rsidR="007C712E" w:rsidRPr="007C712E" w:rsidRDefault="007C712E" w:rsidP="007C712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import requests</w:t>
      </w:r>
    </w:p>
    <w:p w14:paraId="3CB3050A" w14:textId="77777777" w:rsidR="007C712E" w:rsidRPr="007C712E" w:rsidRDefault="007C712E" w:rsidP="007C712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from bs4 import </w:t>
      </w:r>
      <w:proofErr w:type="spellStart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BeautifulSoup</w:t>
      </w:r>
      <w:proofErr w:type="spellEnd"/>
    </w:p>
    <w:p w14:paraId="3AD515CB" w14:textId="77777777" w:rsidR="007C712E" w:rsidRPr="007C712E" w:rsidRDefault="007C712E" w:rsidP="007C712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</w:p>
    <w:p w14:paraId="1BB1D953" w14:textId="77777777" w:rsidR="007C712E" w:rsidRPr="007C712E" w:rsidRDefault="007C712E" w:rsidP="007C712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</w:pPr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# URL главной страницы новостей</w:t>
      </w:r>
    </w:p>
    <w:p w14:paraId="10EB110F" w14:textId="77777777" w:rsidR="007C712E" w:rsidRPr="007C712E" w:rsidRDefault="007C712E" w:rsidP="007C712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</w:pPr>
      <w:proofErr w:type="spellStart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url</w:t>
      </w:r>
      <w:proofErr w:type="spellEnd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 xml:space="preserve"> = "https://tengrinews.kz/"</w:t>
      </w:r>
    </w:p>
    <w:p w14:paraId="24FA2000" w14:textId="77777777" w:rsidR="007C712E" w:rsidRPr="007C712E" w:rsidRDefault="007C712E" w:rsidP="007C712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</w:pPr>
    </w:p>
    <w:p w14:paraId="2AAA78A4" w14:textId="77777777" w:rsidR="007C712E" w:rsidRPr="007C712E" w:rsidRDefault="007C712E" w:rsidP="007C712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</w:pPr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# Загружаем HTML-код страницы</w:t>
      </w:r>
    </w:p>
    <w:p w14:paraId="68E300D8" w14:textId="77777777" w:rsidR="007C712E" w:rsidRPr="007C712E" w:rsidRDefault="007C712E" w:rsidP="007C712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</w:pPr>
      <w:proofErr w:type="spellStart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headers</w:t>
      </w:r>
      <w:proofErr w:type="spellEnd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 xml:space="preserve"> = {</w:t>
      </w:r>
    </w:p>
    <w:p w14:paraId="67A4536E" w14:textId="77777777" w:rsidR="007C712E" w:rsidRPr="007C712E" w:rsidRDefault="007C712E" w:rsidP="007C712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 xml:space="preserve">    </w:t>
      </w:r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"User-Agent": "Mozilla/5.0"</w:t>
      </w:r>
    </w:p>
    <w:p w14:paraId="2621918F" w14:textId="77777777" w:rsidR="007C712E" w:rsidRPr="007C712E" w:rsidRDefault="007C712E" w:rsidP="007C712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}</w:t>
      </w:r>
    </w:p>
    <w:p w14:paraId="70D9D252" w14:textId="77777777" w:rsidR="007C712E" w:rsidRPr="007C712E" w:rsidRDefault="007C712E" w:rsidP="007C712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response = </w:t>
      </w:r>
      <w:proofErr w:type="spellStart"/>
      <w:proofErr w:type="gramStart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requests.get</w:t>
      </w:r>
      <w:proofErr w:type="spellEnd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</w:t>
      </w:r>
      <w:proofErr w:type="spellStart"/>
      <w:proofErr w:type="gramEnd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url</w:t>
      </w:r>
      <w:proofErr w:type="spellEnd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, headers=headers)</w:t>
      </w:r>
    </w:p>
    <w:p w14:paraId="6F66768B" w14:textId="77777777" w:rsidR="007C712E" w:rsidRPr="007C712E" w:rsidRDefault="007C712E" w:rsidP="007C712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soup = </w:t>
      </w:r>
      <w:proofErr w:type="spellStart"/>
      <w:proofErr w:type="gramStart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BeautifulSoup</w:t>
      </w:r>
      <w:proofErr w:type="spellEnd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</w:t>
      </w:r>
      <w:proofErr w:type="spellStart"/>
      <w:proofErr w:type="gramEnd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response.text</w:t>
      </w:r>
      <w:proofErr w:type="spellEnd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, "</w:t>
      </w:r>
      <w:proofErr w:type="spellStart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html.parser</w:t>
      </w:r>
      <w:proofErr w:type="spellEnd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")</w:t>
      </w:r>
    </w:p>
    <w:p w14:paraId="48DE9BEC" w14:textId="77777777" w:rsidR="007C712E" w:rsidRPr="007C712E" w:rsidRDefault="007C712E" w:rsidP="007C712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</w:p>
    <w:p w14:paraId="1F107617" w14:textId="77777777" w:rsidR="007C712E" w:rsidRPr="007C712E" w:rsidRDefault="007C712E" w:rsidP="007C712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</w:pPr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# Ищем блоки с новостями</w:t>
      </w:r>
    </w:p>
    <w:p w14:paraId="558F2386" w14:textId="77777777" w:rsidR="007C712E" w:rsidRPr="007C712E" w:rsidRDefault="007C712E" w:rsidP="007C712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</w:pPr>
      <w:proofErr w:type="spellStart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news_blocks</w:t>
      </w:r>
      <w:proofErr w:type="spellEnd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 xml:space="preserve"> = </w:t>
      </w:r>
      <w:proofErr w:type="spellStart"/>
      <w:proofErr w:type="gramStart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soup.select</w:t>
      </w:r>
      <w:proofErr w:type="spellEnd"/>
      <w:proofErr w:type="gramEnd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(".</w:t>
      </w:r>
      <w:proofErr w:type="spellStart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main-news</w:t>
      </w:r>
      <w:proofErr w:type="spellEnd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__</w:t>
      </w:r>
      <w:proofErr w:type="spellStart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title</w:t>
      </w:r>
      <w:proofErr w:type="spellEnd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")  # или другой класс в зависимости от структуры</w:t>
      </w:r>
    </w:p>
    <w:p w14:paraId="6F52BD58" w14:textId="77777777" w:rsidR="007C712E" w:rsidRPr="007C712E" w:rsidRDefault="007C712E" w:rsidP="007C712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</w:pPr>
    </w:p>
    <w:p w14:paraId="5436C7DD" w14:textId="77777777" w:rsidR="007C712E" w:rsidRPr="007C712E" w:rsidRDefault="007C712E" w:rsidP="007C712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</w:pPr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# Выводим заголовки</w:t>
      </w:r>
    </w:p>
    <w:p w14:paraId="549E3C88" w14:textId="68C90B47" w:rsidR="007C712E" w:rsidRPr="007C712E" w:rsidRDefault="007C712E" w:rsidP="007C712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</w:pPr>
      <w:proofErr w:type="spellStart"/>
      <w:proofErr w:type="gramStart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print</w:t>
      </w:r>
      <w:proofErr w:type="spellEnd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(</w:t>
      </w:r>
      <w:proofErr w:type="gramEnd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"Последние заголовки новостей:")</w:t>
      </w:r>
    </w:p>
    <w:p w14:paraId="5584FFAD" w14:textId="77777777" w:rsidR="007C712E" w:rsidRPr="007C712E" w:rsidRDefault="007C712E" w:rsidP="007C712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for </w:t>
      </w:r>
      <w:proofErr w:type="spellStart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i</w:t>
      </w:r>
      <w:proofErr w:type="spellEnd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, news in enumerate(</w:t>
      </w:r>
      <w:proofErr w:type="spellStart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news_</w:t>
      </w:r>
      <w:proofErr w:type="gramStart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blocks</w:t>
      </w:r>
      <w:proofErr w:type="spellEnd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[</w:t>
      </w:r>
      <w:proofErr w:type="gramEnd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:10], start=1):</w:t>
      </w:r>
    </w:p>
    <w:p w14:paraId="6A517A9E" w14:textId="77777777" w:rsidR="007C712E" w:rsidRPr="007C712E" w:rsidRDefault="007C712E" w:rsidP="007C712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title = </w:t>
      </w:r>
      <w:proofErr w:type="spellStart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news.get_text</w:t>
      </w:r>
      <w:proofErr w:type="spellEnd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strip=True)</w:t>
      </w:r>
    </w:p>
    <w:p w14:paraId="52D9F962" w14:textId="77777777" w:rsidR="007C712E" w:rsidRPr="007C712E" w:rsidRDefault="007C712E" w:rsidP="007C712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link = </w:t>
      </w:r>
      <w:proofErr w:type="spellStart"/>
      <w:proofErr w:type="gramStart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news.find</w:t>
      </w:r>
      <w:proofErr w:type="spellEnd"/>
      <w:proofErr w:type="gramEnd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"a")["</w:t>
      </w:r>
      <w:proofErr w:type="spellStart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href</w:t>
      </w:r>
      <w:proofErr w:type="spellEnd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"]</w:t>
      </w:r>
    </w:p>
    <w:p w14:paraId="0F40F35B" w14:textId="77777777" w:rsidR="007C712E" w:rsidRPr="007C712E" w:rsidRDefault="007C712E" w:rsidP="007C712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print(f"{</w:t>
      </w:r>
      <w:proofErr w:type="spellStart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i</w:t>
      </w:r>
      <w:proofErr w:type="spellEnd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}. {title}")</w:t>
      </w:r>
    </w:p>
    <w:p w14:paraId="6C18806B" w14:textId="49C499DD" w:rsidR="007C712E" w:rsidRPr="007C712E" w:rsidRDefault="007C712E" w:rsidP="007C712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</w:t>
      </w:r>
      <w:proofErr w:type="gramStart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print(</w:t>
      </w:r>
      <w:proofErr w:type="gramEnd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f"   </w:t>
      </w:r>
      <w:r w:rsidRPr="007C712E">
        <w:rPr>
          <w:rFonts w:ascii="Segoe UI Emoji" w:eastAsia="Times New Roman" w:hAnsi="Segoe UI Emoji" w:cs="Segoe UI Emoji"/>
          <w:i/>
          <w:iCs/>
          <w:kern w:val="0"/>
          <w:sz w:val="24"/>
          <w:szCs w:val="24"/>
          <w:lang w:eastAsia="ru-RU"/>
          <w14:ligatures w14:val="none"/>
        </w:rPr>
        <w:t>🔗</w:t>
      </w:r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https://tengrinews.kz{link}")</w:t>
      </w:r>
    </w:p>
    <w:p w14:paraId="4D2DB6EF" w14:textId="77777777" w:rsidR="007C712E" w:rsidRPr="007C712E" w:rsidRDefault="007C712E" w:rsidP="007C712E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ru-RU"/>
          <w14:ligatures w14:val="none"/>
        </w:rPr>
      </w:pPr>
      <w:r w:rsidRPr="007C712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ru-RU"/>
          <w14:ligatures w14:val="none"/>
        </w:rPr>
        <w:t>2. Извлечение курса валют</w:t>
      </w:r>
    </w:p>
    <w:p w14:paraId="6DCFDF4A" w14:textId="5AA69CD2" w:rsidR="007C712E" w:rsidRPr="007C712E" w:rsidRDefault="007C712E" w:rsidP="007C712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C712E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Задание: Найди на сайте </w:t>
      </w:r>
      <w:hyperlink r:id="rId6" w:tgtFrame="_new" w:history="1">
        <w:r w:rsidRPr="007C712E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ru-RU"/>
            <w14:ligatures w14:val="none"/>
          </w:rPr>
          <w:t>https://nationalbank.kz</w:t>
        </w:r>
      </w:hyperlink>
      <w:r w:rsidRPr="007C712E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 курс доллара и евро.</w:t>
      </w:r>
    </w:p>
    <w:p w14:paraId="5AB60C5F" w14:textId="20626904" w:rsidR="007C712E" w:rsidRPr="007C712E" w:rsidRDefault="007C712E" w:rsidP="007C712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C712E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Цель</w:t>
      </w:r>
      <w:proofErr w:type="gramStart"/>
      <w:r w:rsidRPr="007C712E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: Получить</w:t>
      </w:r>
      <w:proofErr w:type="gramEnd"/>
      <w:r w:rsidRPr="007C712E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 актуальные курсы и дату обновления.</w:t>
      </w:r>
    </w:p>
    <w:p w14:paraId="15058755" w14:textId="20D74FE1" w:rsidR="007C712E" w:rsidRDefault="007C712E" w:rsidP="007C712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7C712E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Иногда данные бывают в таблице или JSON внутри HTML.</w:t>
      </w:r>
    </w:p>
    <w:p w14:paraId="10225F69" w14:textId="09800732" w:rsidR="007C712E" w:rsidRDefault="007C712E" w:rsidP="007C712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Пример кода</w:t>
      </w:r>
    </w:p>
    <w:p w14:paraId="5BCBA028" w14:textId="77777777" w:rsidR="007C712E" w:rsidRPr="007C712E" w:rsidRDefault="007C712E" w:rsidP="007C712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import requests</w:t>
      </w:r>
    </w:p>
    <w:p w14:paraId="2DCC0FE6" w14:textId="77777777" w:rsidR="007C712E" w:rsidRPr="007C712E" w:rsidRDefault="007C712E" w:rsidP="007C712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from bs4 import </w:t>
      </w:r>
      <w:proofErr w:type="spellStart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BeautifulSoup</w:t>
      </w:r>
      <w:proofErr w:type="spellEnd"/>
    </w:p>
    <w:p w14:paraId="088ABD94" w14:textId="77777777" w:rsidR="007C712E" w:rsidRPr="007C712E" w:rsidRDefault="007C712E" w:rsidP="007C712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</w:p>
    <w:p w14:paraId="4D979422" w14:textId="77777777" w:rsidR="007C712E" w:rsidRPr="007C712E" w:rsidRDefault="007C712E" w:rsidP="007C712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</w:pPr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lastRenderedPageBreak/>
        <w:t># URL XML-</w:t>
      </w:r>
      <w:proofErr w:type="spellStart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фида</w:t>
      </w:r>
      <w:proofErr w:type="spellEnd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 xml:space="preserve"> от Нацбанка</w:t>
      </w:r>
    </w:p>
    <w:p w14:paraId="4B1AAD20" w14:textId="77777777" w:rsidR="007C712E" w:rsidRPr="007C712E" w:rsidRDefault="007C712E" w:rsidP="007C712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</w:pPr>
      <w:proofErr w:type="spellStart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url</w:t>
      </w:r>
      <w:proofErr w:type="spellEnd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 xml:space="preserve"> = "https://nationalbank.kz/rss/rates_all.xml"</w:t>
      </w:r>
    </w:p>
    <w:p w14:paraId="5970771F" w14:textId="77777777" w:rsidR="007C712E" w:rsidRPr="007C712E" w:rsidRDefault="007C712E" w:rsidP="007C712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</w:pPr>
    </w:p>
    <w:p w14:paraId="4A96B993" w14:textId="77777777" w:rsidR="007C712E" w:rsidRPr="007C712E" w:rsidRDefault="007C712E" w:rsidP="007C712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# </w:t>
      </w:r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Запрос</w:t>
      </w:r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XML-</w:t>
      </w:r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файла</w:t>
      </w:r>
    </w:p>
    <w:p w14:paraId="135A2A07" w14:textId="77777777" w:rsidR="007C712E" w:rsidRPr="007C712E" w:rsidRDefault="007C712E" w:rsidP="007C712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response = </w:t>
      </w:r>
      <w:proofErr w:type="spellStart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requests.get</w:t>
      </w:r>
      <w:proofErr w:type="spellEnd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</w:t>
      </w:r>
      <w:proofErr w:type="spellStart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url</w:t>
      </w:r>
      <w:proofErr w:type="spellEnd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)</w:t>
      </w:r>
    </w:p>
    <w:p w14:paraId="050AF80F" w14:textId="77777777" w:rsidR="007C712E" w:rsidRPr="007C712E" w:rsidRDefault="007C712E" w:rsidP="007C712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soup = </w:t>
      </w:r>
      <w:proofErr w:type="spellStart"/>
      <w:proofErr w:type="gramStart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BeautifulSoup</w:t>
      </w:r>
      <w:proofErr w:type="spellEnd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</w:t>
      </w:r>
      <w:proofErr w:type="spellStart"/>
      <w:proofErr w:type="gramEnd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response.content</w:t>
      </w:r>
      <w:proofErr w:type="spellEnd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, "xml")</w:t>
      </w:r>
    </w:p>
    <w:p w14:paraId="10DAFCB1" w14:textId="77777777" w:rsidR="007C712E" w:rsidRPr="007C712E" w:rsidRDefault="007C712E" w:rsidP="007C712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</w:p>
    <w:p w14:paraId="3C1CD058" w14:textId="77777777" w:rsidR="007C712E" w:rsidRPr="007C712E" w:rsidRDefault="007C712E" w:rsidP="007C712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# </w:t>
      </w:r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Целевые</w:t>
      </w:r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</w:t>
      </w:r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валюты</w:t>
      </w:r>
    </w:p>
    <w:p w14:paraId="387182BB" w14:textId="77777777" w:rsidR="007C712E" w:rsidRPr="007C712E" w:rsidRDefault="007C712E" w:rsidP="007C712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proofErr w:type="spellStart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target_currencies</w:t>
      </w:r>
      <w:proofErr w:type="spellEnd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= ["USD", "EUR"]</w:t>
      </w:r>
    </w:p>
    <w:p w14:paraId="75B113B3" w14:textId="77777777" w:rsidR="007C712E" w:rsidRPr="007C712E" w:rsidRDefault="007C712E" w:rsidP="007C712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</w:p>
    <w:p w14:paraId="254DBD14" w14:textId="77777777" w:rsidR="007C712E" w:rsidRPr="007C712E" w:rsidRDefault="007C712E" w:rsidP="007C712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proofErr w:type="gramStart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print(</w:t>
      </w:r>
      <w:proofErr w:type="gramEnd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"</w:t>
      </w:r>
      <w:r w:rsidRPr="007C712E">
        <w:rPr>
          <w:rFonts w:ascii="Segoe UI Emoji" w:eastAsia="Times New Roman" w:hAnsi="Segoe UI Emoji" w:cs="Segoe UI Emoji"/>
          <w:i/>
          <w:iCs/>
          <w:kern w:val="0"/>
          <w:sz w:val="24"/>
          <w:szCs w:val="24"/>
          <w:lang w:eastAsia="ru-RU"/>
          <w14:ligatures w14:val="none"/>
        </w:rPr>
        <w:t>💱</w:t>
      </w:r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</w:t>
      </w:r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Курсы</w:t>
      </w:r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</w:t>
      </w:r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валют</w:t>
      </w:r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(</w:t>
      </w:r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Нацбанк</w:t>
      </w:r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</w:t>
      </w:r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РК</w:t>
      </w:r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):")</w:t>
      </w:r>
    </w:p>
    <w:p w14:paraId="325B7644" w14:textId="77777777" w:rsidR="007C712E" w:rsidRPr="007C712E" w:rsidRDefault="007C712E" w:rsidP="007C712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for item in </w:t>
      </w:r>
      <w:proofErr w:type="spellStart"/>
      <w:proofErr w:type="gramStart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soup.find</w:t>
      </w:r>
      <w:proofErr w:type="gramEnd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_all</w:t>
      </w:r>
      <w:proofErr w:type="spellEnd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"item"):</w:t>
      </w:r>
    </w:p>
    <w:p w14:paraId="79D4EBE9" w14:textId="77777777" w:rsidR="007C712E" w:rsidRPr="007C712E" w:rsidRDefault="007C712E" w:rsidP="007C712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title = </w:t>
      </w:r>
      <w:proofErr w:type="spellStart"/>
      <w:proofErr w:type="gramStart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item.find</w:t>
      </w:r>
      <w:proofErr w:type="spellEnd"/>
      <w:proofErr w:type="gramEnd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"title").</w:t>
      </w:r>
      <w:proofErr w:type="spellStart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text.strip</w:t>
      </w:r>
      <w:proofErr w:type="spellEnd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)</w:t>
      </w:r>
    </w:p>
    <w:p w14:paraId="786B4858" w14:textId="77777777" w:rsidR="007C712E" w:rsidRPr="007C712E" w:rsidRDefault="007C712E" w:rsidP="007C712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description = </w:t>
      </w:r>
      <w:proofErr w:type="spellStart"/>
      <w:proofErr w:type="gramStart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item.find</w:t>
      </w:r>
      <w:proofErr w:type="spellEnd"/>
      <w:proofErr w:type="gramEnd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"description").</w:t>
      </w:r>
      <w:proofErr w:type="spellStart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text.strip</w:t>
      </w:r>
      <w:proofErr w:type="spellEnd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)</w:t>
      </w:r>
    </w:p>
    <w:p w14:paraId="46C35E2A" w14:textId="77777777" w:rsidR="007C712E" w:rsidRPr="007C712E" w:rsidRDefault="007C712E" w:rsidP="007C712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</w:t>
      </w:r>
      <w:proofErr w:type="spellStart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pubDate</w:t>
      </w:r>
      <w:proofErr w:type="spellEnd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= </w:t>
      </w:r>
      <w:proofErr w:type="spellStart"/>
      <w:proofErr w:type="gramStart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item.find</w:t>
      </w:r>
      <w:proofErr w:type="spellEnd"/>
      <w:proofErr w:type="gramEnd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"</w:t>
      </w:r>
      <w:proofErr w:type="spellStart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pubDate</w:t>
      </w:r>
      <w:proofErr w:type="spellEnd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").</w:t>
      </w:r>
      <w:proofErr w:type="spellStart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text.strip</w:t>
      </w:r>
      <w:proofErr w:type="spellEnd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)</w:t>
      </w:r>
    </w:p>
    <w:p w14:paraId="50005762" w14:textId="77777777" w:rsidR="007C712E" w:rsidRPr="007C712E" w:rsidRDefault="007C712E" w:rsidP="007C712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</w:p>
    <w:p w14:paraId="38253A8C" w14:textId="77777777" w:rsidR="007C712E" w:rsidRPr="007C712E" w:rsidRDefault="007C712E" w:rsidP="007C712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if title in </w:t>
      </w:r>
      <w:proofErr w:type="spellStart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target_currencies</w:t>
      </w:r>
      <w:proofErr w:type="spellEnd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:</w:t>
      </w:r>
    </w:p>
    <w:p w14:paraId="0743CE93" w14:textId="77777777" w:rsidR="007C712E" w:rsidRPr="007C712E" w:rsidRDefault="007C712E" w:rsidP="007C712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    </w:t>
      </w:r>
      <w:proofErr w:type="gramStart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print(</w:t>
      </w:r>
      <w:proofErr w:type="gramEnd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f"</w:t>
      </w:r>
      <w:r w:rsidRPr="007C712E">
        <w:rPr>
          <w:rFonts w:ascii="Segoe UI Emoji" w:eastAsia="Times New Roman" w:hAnsi="Segoe UI Emoji" w:cs="Segoe UI Emoji"/>
          <w:i/>
          <w:iCs/>
          <w:kern w:val="0"/>
          <w:sz w:val="24"/>
          <w:szCs w:val="24"/>
          <w:lang w:eastAsia="ru-RU"/>
          <w14:ligatures w14:val="none"/>
        </w:rPr>
        <w:t>👉</w:t>
      </w:r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{title}: {description} KZT")</w:t>
      </w:r>
    </w:p>
    <w:p w14:paraId="257185BE" w14:textId="4F589C57" w:rsidR="007C712E" w:rsidRPr="007C712E" w:rsidRDefault="007C712E" w:rsidP="007C712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    </w:t>
      </w:r>
      <w:proofErr w:type="gramStart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print(</w:t>
      </w:r>
      <w:proofErr w:type="gramEnd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f"   </w:t>
      </w:r>
      <w:r w:rsidRPr="007C712E">
        <w:rPr>
          <w:rFonts w:ascii="Segoe UI Emoji" w:eastAsia="Times New Roman" w:hAnsi="Segoe UI Emoji" w:cs="Segoe UI Emoji"/>
          <w:i/>
          <w:iCs/>
          <w:kern w:val="0"/>
          <w:sz w:val="24"/>
          <w:szCs w:val="24"/>
          <w:lang w:eastAsia="ru-RU"/>
          <w14:ligatures w14:val="none"/>
        </w:rPr>
        <w:t>📅</w:t>
      </w:r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</w:t>
      </w:r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Обновлено</w:t>
      </w:r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: {</w:t>
      </w:r>
      <w:proofErr w:type="spellStart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pubDate</w:t>
      </w:r>
      <w:proofErr w:type="spellEnd"/>
      <w:r w:rsidRPr="007C71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}")</w:t>
      </w:r>
    </w:p>
    <w:p w14:paraId="3E515CFE" w14:textId="77777777" w:rsidR="007C712E" w:rsidRPr="007C712E" w:rsidRDefault="007C712E" w:rsidP="007C712E">
      <w:pPr>
        <w:rPr>
          <w:rFonts w:ascii="Times New Roman" w:hAnsi="Times New Roman" w:cs="Times New Roman"/>
          <w:sz w:val="28"/>
          <w:szCs w:val="28"/>
          <w:lang w:val="en-US"/>
        </w:rPr>
      </w:pPr>
    </w:p>
    <w:sectPr w:rsidR="007C712E" w:rsidRPr="007C712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C711FB"/>
    <w:multiLevelType w:val="multilevel"/>
    <w:tmpl w:val="1B8E5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3C413E0"/>
    <w:multiLevelType w:val="multilevel"/>
    <w:tmpl w:val="6A7A6B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56813184">
    <w:abstractNumId w:val="1"/>
  </w:num>
  <w:num w:numId="2" w16cid:durableId="21436890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1MDc0ARLGhqbGBko6SsGpxcWZ+XkgBYa1ANev0v4sAAAA"/>
  </w:docVars>
  <w:rsids>
    <w:rsidRoot w:val="007C712E"/>
    <w:rsid w:val="00035CEA"/>
    <w:rsid w:val="001761EA"/>
    <w:rsid w:val="001A543C"/>
    <w:rsid w:val="00293F21"/>
    <w:rsid w:val="00457B4B"/>
    <w:rsid w:val="00522EEF"/>
    <w:rsid w:val="00567F1F"/>
    <w:rsid w:val="007C712E"/>
    <w:rsid w:val="008F54A9"/>
    <w:rsid w:val="00935DF7"/>
    <w:rsid w:val="00A368C3"/>
    <w:rsid w:val="00B37C2E"/>
    <w:rsid w:val="00BB33BB"/>
    <w:rsid w:val="00C762E4"/>
    <w:rsid w:val="00DA2FB0"/>
    <w:rsid w:val="00E61D34"/>
    <w:rsid w:val="00E6704E"/>
    <w:rsid w:val="00E737F0"/>
    <w:rsid w:val="00FA6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C7D16C"/>
  <w15:chartTrackingRefBased/>
  <w15:docId w15:val="{29C20C39-9712-4F62-84A9-E0FD36C277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7C712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7C712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7C712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unhideWhenUsed/>
    <w:qFormat/>
    <w:rsid w:val="007C712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7C712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7C712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7C712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7C712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7C712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7C712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semiHidden/>
    <w:rsid w:val="007C712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0"/>
    <w:link w:val="3"/>
    <w:uiPriority w:val="9"/>
    <w:semiHidden/>
    <w:rsid w:val="007C712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0"/>
    <w:link w:val="4"/>
    <w:uiPriority w:val="9"/>
    <w:rsid w:val="007C712E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0"/>
    <w:link w:val="5"/>
    <w:uiPriority w:val="9"/>
    <w:semiHidden/>
    <w:rsid w:val="007C712E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0"/>
    <w:link w:val="6"/>
    <w:uiPriority w:val="9"/>
    <w:semiHidden/>
    <w:rsid w:val="007C712E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0"/>
    <w:link w:val="7"/>
    <w:uiPriority w:val="9"/>
    <w:semiHidden/>
    <w:rsid w:val="007C712E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0"/>
    <w:link w:val="8"/>
    <w:uiPriority w:val="9"/>
    <w:semiHidden/>
    <w:rsid w:val="007C712E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0"/>
    <w:link w:val="9"/>
    <w:uiPriority w:val="9"/>
    <w:semiHidden/>
    <w:rsid w:val="007C712E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7C712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Заголовок Знак"/>
    <w:basedOn w:val="a0"/>
    <w:link w:val="a3"/>
    <w:uiPriority w:val="10"/>
    <w:rsid w:val="007C712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7C712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Подзаголовок Знак"/>
    <w:basedOn w:val="a0"/>
    <w:link w:val="a5"/>
    <w:uiPriority w:val="11"/>
    <w:rsid w:val="007C712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21">
    <w:name w:val="Quote"/>
    <w:basedOn w:val="a"/>
    <w:next w:val="a"/>
    <w:link w:val="22"/>
    <w:uiPriority w:val="29"/>
    <w:qFormat/>
    <w:rsid w:val="007C712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22">
    <w:name w:val="Цитата 2 Знак"/>
    <w:basedOn w:val="a0"/>
    <w:link w:val="21"/>
    <w:uiPriority w:val="29"/>
    <w:rsid w:val="007C712E"/>
    <w:rPr>
      <w:i/>
      <w:iCs/>
      <w:color w:val="404040" w:themeColor="text1" w:themeTint="BF"/>
    </w:rPr>
  </w:style>
  <w:style w:type="paragraph" w:styleId="a7">
    <w:name w:val="List Paragraph"/>
    <w:basedOn w:val="a"/>
    <w:uiPriority w:val="34"/>
    <w:qFormat/>
    <w:rsid w:val="007C712E"/>
    <w:pPr>
      <w:ind w:left="720"/>
      <w:contextualSpacing/>
    </w:pPr>
  </w:style>
  <w:style w:type="character" w:styleId="a8">
    <w:name w:val="Intense Emphasis"/>
    <w:basedOn w:val="a0"/>
    <w:uiPriority w:val="21"/>
    <w:qFormat/>
    <w:rsid w:val="007C712E"/>
    <w:rPr>
      <w:i/>
      <w:iCs/>
      <w:color w:val="0F4761" w:themeColor="accent1" w:themeShade="BF"/>
    </w:rPr>
  </w:style>
  <w:style w:type="paragraph" w:styleId="a9">
    <w:name w:val="Intense Quote"/>
    <w:basedOn w:val="a"/>
    <w:next w:val="a"/>
    <w:link w:val="aa"/>
    <w:uiPriority w:val="30"/>
    <w:qFormat/>
    <w:rsid w:val="007C712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a">
    <w:name w:val="Выделенная цитата Знак"/>
    <w:basedOn w:val="a0"/>
    <w:link w:val="a9"/>
    <w:uiPriority w:val="30"/>
    <w:rsid w:val="007C712E"/>
    <w:rPr>
      <w:i/>
      <w:iCs/>
      <w:color w:val="0F4761" w:themeColor="accent1" w:themeShade="BF"/>
    </w:rPr>
  </w:style>
  <w:style w:type="character" w:styleId="ab">
    <w:name w:val="Intense Reference"/>
    <w:basedOn w:val="a0"/>
    <w:uiPriority w:val="32"/>
    <w:qFormat/>
    <w:rsid w:val="007C712E"/>
    <w:rPr>
      <w:b/>
      <w:bCs/>
      <w:smallCaps/>
      <w:color w:val="0F4761" w:themeColor="accent1" w:themeShade="BF"/>
      <w:spacing w:val="5"/>
    </w:rPr>
  </w:style>
  <w:style w:type="character" w:styleId="ac">
    <w:name w:val="Strong"/>
    <w:basedOn w:val="a0"/>
    <w:uiPriority w:val="22"/>
    <w:qFormat/>
    <w:rsid w:val="007C712E"/>
    <w:rPr>
      <w:b/>
      <w:bCs/>
    </w:rPr>
  </w:style>
  <w:style w:type="character" w:styleId="ad">
    <w:name w:val="Hyperlink"/>
    <w:basedOn w:val="a0"/>
    <w:uiPriority w:val="99"/>
    <w:semiHidden/>
    <w:unhideWhenUsed/>
    <w:rsid w:val="007C712E"/>
    <w:rPr>
      <w:color w:val="0000FF"/>
      <w:u w:val="single"/>
    </w:rPr>
  </w:style>
  <w:style w:type="character" w:styleId="HTML">
    <w:name w:val="HTML Code"/>
    <w:basedOn w:val="a0"/>
    <w:uiPriority w:val="99"/>
    <w:semiHidden/>
    <w:unhideWhenUsed/>
    <w:rsid w:val="007C712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275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nationalbank.kz" TargetMode="External"/><Relationship Id="rId5" Type="http://schemas.openxmlformats.org/officeDocument/2006/relationships/hyperlink" Target="https://tengrinews.kz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Стандартная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78</Words>
  <Characters>1590</Characters>
  <Application>Microsoft Office Word</Application>
  <DocSecurity>0</DocSecurity>
  <Lines>13</Lines>
  <Paragraphs>3</Paragraphs>
  <ScaleCrop>false</ScaleCrop>
  <Company/>
  <LinksUpToDate>false</LinksUpToDate>
  <CharactersWithSpaces>1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</cp:revision>
  <dcterms:created xsi:type="dcterms:W3CDTF">2025-04-30T17:19:00Z</dcterms:created>
  <dcterms:modified xsi:type="dcterms:W3CDTF">2025-04-30T17:25:00Z</dcterms:modified>
</cp:coreProperties>
</file>